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ASR</w:t>
      </w:r>
      <w:r>
        <w:t xml:space="preserve"> </w:t>
      </w:r>
      <w:r>
        <w:t xml:space="preserve">10</w:t>
      </w:r>
      <w:r>
        <w:t xml:space="preserve"> </w:t>
      </w:r>
      <w:r>
        <w:t xml:space="preserve">Technologies</w:t>
      </w:r>
      <w:r>
        <w:t xml:space="preserve"> </w:t>
      </w:r>
      <w:r>
        <w:t xml:space="preserve">to</w:t>
      </w:r>
      <w:r>
        <w:t xml:space="preserve"> </w:t>
      </w:r>
      <w:r>
        <w:t xml:space="preserve">Watch</w:t>
      </w:r>
      <w:r>
        <w:t xml:space="preserve"> </w:t>
      </w:r>
      <w:r>
        <w:t xml:space="preserve">2024</w:t>
      </w:r>
    </w:p>
    <w:p>
      <w:pPr>
        <w:pStyle w:val="Date"/>
      </w:pPr>
      <w:r>
        <w:t xml:space="preserve">วันอังคารที่</w:t>
      </w:r>
      <w:r>
        <w:t xml:space="preserve"> </w:t>
      </w:r>
      <w:r>
        <w:t xml:space="preserve">22</w:t>
      </w:r>
      <w:r>
        <w:t xml:space="preserve"> </w:t>
      </w:r>
      <w:r>
        <w:t xml:space="preserve">กรกฎาคม</w:t>
      </w:r>
      <w:r>
        <w:t xml:space="preserve"> </w:t>
      </w:r>
      <w:r>
        <w:t xml:space="preserve">2568</w:t>
      </w:r>
      <w:r>
        <w:t xml:space="preserve"> </w:t>
      </w:r>
      <w:r>
        <w:t xml:space="preserve">เวลา</w:t>
      </w:r>
      <w:r>
        <w:t xml:space="preserve"> </w:t>
      </w:r>
      <w:r>
        <w:t xml:space="preserve">15.4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ป็นช่วงเวลาที่หลายคนรอคอยในช่วงเช้าวันนี้นะครับ ไฮไลท์ของงานในวันนี้ครับ คือการบรรยายเรื่อง เทคโนโลยีที่น่าจับตามองนะครับเช่นเทคโนโลยี Watch นะครับ ผมเองได้รับ ถามอยู่ได้เรื่อยๆนะครับว่าเทรนเทคโนโลยี ที่มาแรงในปีนี้ มีอะไรบ้างนะครับ วันนี้จะมีการบรรยายพิเศษนะครับจากศาสตราจารย์ดรชูกิจลิมปิจํานงค์นะครับ ได้รวบรวมเอาสิ เทคโนโลยีที่น่าจับตามอง ในปี 2024 ครับ พี่เชื่อว่าน่าจะเป็นประโยชน์สำหรับทุกท่านไม่ว่าท่านจะเป็นผู้ประกอบการหรือว่า เป็นประชาชนทั่วไปก็ตามนะครับ งานสวทชทำงานกันมาหลายเดือนนะครับจนได้ข้อมูล จะมาเล่าให้ทุกท่าน วันนี้ครับการบรรยายพิเศษ 10 เทคโนโลยีที่น่าจับตามอง การคาดการณ์เทคโนโลยี ที่จะส่งผลกระทบต่อการดำเนินชีวิตและธุรกิจในอนาคต 5-10 ปีข้างหน้านี้ครับ ซึ่งผู้ประกอบการในปัจจุบันจะต้องเรียนรู้แล้วก็ปรับตัวให้เท่าทันนะครับ เทคโนโลยี มาเร็วมาแรงแล้วก็เปลี่ยนแปลงอย่างรวดเร็วนะครับ การบรรยายจะ บรรยายโดยศาสตราจารย์ดรชูกิจลิมปิจำนงค์ผู้อำนวยการสำนักงานพัฒนา วิทยาศาสตร์ และเทคโนโลยีแห่งชาติครับขอเรียนเชิญ ท่านศาสตราจารย์ดรสุกิจ ครับเราคงทราบกันดีอยู่แล้วนะครับว่าช่วง ที่ผ่านมาเนี่ย ชีวิตเราเปลี่ยนไปเยอะมากเรามีการใช้เทคโนโลยีอย่างที่ไม่เคยเป็นมาก่อน เคยมีการกล่าวกันไว้ก่อนหน้า covid ว่าอะไรต่างๆที่พัฒนาในช่วงเวลา 100 ปีเนี่ย ช่วง 10 ปีให้หลังพัฒนาเร็วกว่าอีก เราก็เริ่มสงสัยว่า 100 ปีใช้เวลา 10 ปีพัฒนาเร็วกว่า ปีหนึ่งที่ผ่านมาเนี่ยเร็วกว่า 10 ปีที่ผ่านมาจริงไหม ก็คงจะจริงนะ ทุกวันนี้ เราเคยใช้มือถือแค่แชทกับเพื่อน เคยใช้มือถือเพื่อ browse internet เคยใช้มือถือเพื่อการหา ทุกวันนี้กลายเป็นเราชัด gpt เราใช้ AIS เพียงแค่เพื่อที่จะดูว่า วาดรูปเด็กสนุกสนุกไหม เปลี่ยนหน้าได้ไหม วันนี้เราใช้ AI เพื่อ อยู่ว่างานผมเอาเป็นยังไงงานของเราดีไหมมีจุดอ่อนอะไรบ้าง เชื่อไหมครับว่า เราผิดอีกเรื่องของเจเนอเรทีฟ AI ใน Text to Watch เมื่อ 2 ปีก่อน พูดมาทั้งหมดเนี่ยอยากจะบอกว่าอะไรพวกเราให้อยากจะบอกว่าตั้งใจฟังครับวันนี้ งานที่ผ่านมา กลับมาแล้วจากทีมนักวิจัยหลากหลายด้าน เรามี นักวิทยาศาสตร์เทคโนโลยีทั้งในด้านของวัสดุศาสตร์ ทางด้านของดิจิตอลเทคโนโลยีด้านของไบโอเทคโนโลยีด้านพลังงาน กลับด้านของนาโนเทคโนโลยี รวมพลังกันในการที่จะดูว่า อะไรนะ จะเป็นเรื่องที่ท่านผู้ประกอบการท่านผู้ลงทุนนักวิชาการเองจะสวย ครับ ดังนั้นวันนี้ ผมได้รับเกียรติตรงนั้นจากงานที่ ขนของเสาร์อาทิตย์ด้วยกันคลองกันมา จะมาเล่าให้พวกเราฟังที่และเทคโนโลยีนะครับ สัญญานะว่าจะไม่ลงลึกในรายละเอียดจะไม่มีสมการยุ่งๆอย่างที่ชีวิต เคย ผมคุ้นเคยกับ ไม่มีสไลด์ สมการพูดไม่ออกนะครับ พยายามปรับตัวมาปีกว่าครับวันนี้หวังว่าจะนำเสนอในเรื่องของ Technology to Watch ไม่ทันได้ดู ได้ฟังกันนะครับ ไม่เสียเวลาครับเข้าสู่เทคโนโลยีแรกเลย กล้ามเนื้อเทียม เข้ามาในงานนี้หลายท่านจะเห็นหลายอย่าง เห็นหุ่นยนต์ลูกหมา กระโดดกระโดดวิ่งวิ่งกันนะครับ เครื่องจักรใหม่ๆ เราเห็นสิ่งที่พัฒนาในชีวิตประจำวันของเรามากขึ้น ประกอบกับหลายๆท่านอยู่ใน ไปเดียวกับผมละเริ่มเป็นห่วงวะ เครื่องไม้เครื่องมือที่ใช้ช่วยในการผ่าตัดเครื่องไม้เครื่องมือที่ช่วยในการดำรงชีวิต ดีขึ้นไหม หลายคนได้ฟังเรื่อง ไปส่องกล้องดีกว่าผ่าตัด เป็นเพราะว่าวิทยาศาสตร์เทคโนโลยีทั้งนั้นครับ เรื่องของกล้ามเนื้อเขียวเนี่ย เทคโนโลยีใหม่ที่จริงๆแล้วพัฒนามาระยะหนึ่งละแต่ด้วย การพัฒนาการของ วัสดุศาสตร์การพัฒนาการขององค์ความรู้เชิงลึก ทำให้ เอาพริกจากการใช้เพียงแค่มอเตอร์นะครับ ถ้าใช้การเคลื่อนที่ของ วัสดุ ผ่านการกระตุ้นด้วยกระแสไฟฟ้าผ่านการกระตุ้นด้วยอุณหภูมิ ซื้อผ่านการกระตุ้นด้วยความดันและความชื้น ทำให้เกิดการเคลื่อนที่ ซึ่งกลไกเนี่ยถามว่าเป็นคนละไกลใหม่ไหม มีมาตั้งแต่อดีตในร่างกายของสิ่งมีชีวิต ดังนั้นจึงเรียกว่ากล้ามเนื้อเทียม นะครับ ในส่วนของกล้ามเนื้อเทียมเนี่ย มีการคาดการณ์ว่าตลาดของการใช้เทคโนโลยีกล้ามเนื้อเทียมจะขยายจาก ประมาณ 2 พันล้านเหรียญสหรัฐ ไปเป็น 5 พันกว่าล้านเหรียญสหรัฐในปี 2030 ผู้ประกอบการจับตามองเลยครับ เทคโนโลยีนี้จะมาแทนมอเตอร์จะมาแทน equator ที่ใช้กระแสไฟฟ้าในการทำให้วัสดุ ตัวอย่างนะครับ ในส่วนของการเคลื่อนที่แทนที่จะใส่มอเตอร์เข้าไปเพื่อที่จะทำให้ เป็นพ่อพ่อของ ข้อสอบเทียมเคลื่อนที่ เราจะทำตัวการยืดหดของกล้ามเนื้อเทียมได้เหมือนจริงมากขึ้นด้วยการใช้วัสดุ นะครับ โดยที่จริงแล้วการเคลื่อนที่ไม่ได้มีอย่างเดียวที่เหมือนกับเอน การเคลื่อนที่ จะมีทั้งในส่วนของ การคิดเฉยๆนะครับการทำในระดับเล็กมากๆ เช่น ตัวพื้นผิวของกาฟิว สามารถที่จะมอบตัวได้ภายใต้ภาวะปัญญา เมื่อผสานกันหลายๆชั้น ก็สามารถที่จะมีกำลังได้ถูก ประโยชน์นะครับจะมีเยอะมากเราเห็นในหนัง exoskeleton นะครับ ซึ่งเอามาสวนแล้ว การใช้มอเตอร์การใช้อุปกรณ์ ทำด้วยโลหะหนักๆเนี่ย อยากเพิ่มน้ำหนักของมันทำให้ใช้งานจริงได้ยากนะครับ ด้วยกล้ามเนื้อเทียมจะทำให้อุปกรณ์เสริมสะสมใส่ ดีขึ้น นะครับในส่วนของการทำ การผ่าตัดที่ผมยกตัวอย่างเมื่อครู่การส่องกล้องเนี่ย มันจะทำให้แมคแคนดิ เล็กลงมากๆและทำกล้องผ่าตัดได้มีประสิทธิภาพมากขึ้น หรือแม้แต่หุ่นยนต์ที่บางครั้งอยากที่จะออกแบบเรียนแบบร่างกายสัตว์ร่างกายมนุษย์ สามารถเทียบแทนเส้นเอ็นแทนกล้ามเนื้อต่างๆได้ วัสดุ ในส่วนของเทคโนโลยีต่อไปนะครับจะเป็นเรื่องของ อาชีพในลำไส้เพื่อดูแลสุขภาพเช่นหัวข้อนี้ปั๊บทุกท่านคิดทันทีว่าโอ๊ยยาคูลท์ อะไรที่เราเคยใช้มาละพูดถึงสุรินทร์ จุลินทรีย์ในลำไส้ใหญ่แลคโตบาซิลลัสใช่ไหมครับ ความเป็นจริงยาคูลท์ช่วยทำให้ชีวิตของคนเราดีขึ้นมากนะครับในอดีต แล้วก็มีการคัดเลือกสายพันธุ์จากการลองผิดลองถูกแล้วรู้ว่ารักต่อภาษีล่าสุด ปัจจุบันเนี่ย วิทยาศาสตร์เทคโนโลยีก้าวล้ำไปกว่านั้นมากนะครับแล้วก็รู้ ว่าหลายท่านที่ป่วย ไม่ได้ป่วยเพราะ จริงๆวัยวะนั้นเสื่อมโทรมลงด้วยตัวมันเอง ป่วยเพราะเทียบเลย ลำไส้ไม่ดี ทำให้ก่อปัญหาในระบบต่างๆของร่างกาย และนำสู่การเสื่อม ไม่ว่าจะเป็นเรื่องของโรคตับ โรคเรื้อรังอื่นๆนะครับโรคหัวใจ ระบบทางเดินอาหารเนี่ยตรงๆเลยนะครับ โรคอ้วนบางทีการเผาผลาญไม่ดี จากการที่จุลินทรีย์ที่พบในลำไส้ จุลินทรีย์ในลำไส้ทำให้ ตัวร่างกายขาดสมดุล ครับ โรคเบาหวาน ดังนั้น มีการพูดกันมากอุตสาหกรรมหนึ่งครับที่ทำรายได้มากคือ ไบโอติก โปรไบโอติก แล้วจะเจอคำใหม่ ซินไบโอติกรวมมันทั้งสองอย่างเลย ซึ่งไม่ต้องมีพรีไบโอติกเป็นอาหารให้โปรไบโอติก นะครับ รวมทั้ง 2 อย่าง เสร็จสรรพในตัวเดียว แล้วก็มีประสิทธิภาพตามที่ต้องการ อันนี้มันเกิดขึ้นได้เพราะอะไรเล่าให้ฟังนิดนึง มันเกิดขึ้นได้เพราะกระบวนการ วิจัยทางวิทยาศาสตร์และเทคโนโลยีเดิม ต้องมีการออกแบบ ออกแบบและสร้างสร้าง - ทดลอง ทดลองแล้ว มีข้อบกพร่องอะไรก็กลับมา พัฒนาใหม่นะครับแต่ปัจจุบันเนี่ย เราสามารถที่จะมีเทคโนโลยี การดูแลดูสายพันธุ์ของจุลินทรีย์ ต่างๆนะครับ มาดูว่าคัดเลือกสายพันธุ์ที่ดี สายพันธุ์นะครับหรือบางครั้งถ้าเกิดว่าไม่อยากตัดต่อแล้วก็ดูว่า มันสามารถเปลี่ยนแปลงด้วย การทำกระบวนการทางเคมีมีอะไรบ้าง นักไบโอเทคปัจจุบันเราเก่งจุดนั้นละ นะครับ ดังนั้น เราสามารถที่จะดู จุลินทรีย์จุลินทรีย์จุลชีพต่างๆว่าเมื่อมีการเปลี่ยนแปลงนำ ตู้อะไรบ้างและออกแบบให้มีทั้งโปรไบโอติก Happy Birthday อยู่ในระบบเดียว ถามว่าความก้าวหน้าปัจจุบันไปถึงไหนละ ตัวอย่างนะครับ เช่นทดลองก็สามารถที่จะใส่ สีบางชนิด เกิดจากการพัฒนามาแล้วเนี่ย จะดูว่าเวลาที่เขามีลำไส้อักเสบ ออกมาเป็นสี พี่บอกได้เลยว่าเป็นลำไส้อักเสบ ต่อไปก็คือถ้าเกิดว่าเราพัฒนาขึ้นมาอยู่ในคนนะครับคนเรามีจุลินทรีย์ตัวนี้อยู่ในลำไส้ จุลินทรีย์ในลำไส้เด็กอยู่ได้เป็นเดือนเป็นปีนะครับ ดังนั้นท่านไม่ต้อง ไปตรวจบ่อยๆ ฉันอยากรู้ว่าลำไส้อักเสบหรือเปล่า ออกมาดูสีอื่นดูล่ะ อันนี้เป็นตัวอย่างนะครับ ตัวอย่างหนึ่งนะครับ หมูมีปัญหาเลือดออกในกระเพาะ ดังนั้นวิธีการที่จะตรวจว่าเลือดออกในกระเพาะหรือไม่นะครับ เช่นเดียวกัน อันนี้พัฒนาเป็นผสมกันระหว่าง จุลินทรีย์ พี่จะให้สารบางอย่างเมื่อตรวจเจอเลือด แล้วป้อมมีตัวระบบอิเล็กทรอนิกส์ที่ใส่เป็นแคปซูล นะครับ ไว้ในลำไส้ เมื่อ เจอเลือด ก็จะมีปฏิกิริยากันและส่งสัญญาณออกมา อันนี้เหมาะกับใช้ในฟาร์ม สามารถที่จะฝัง สูตรดินไหวแล้วก็อยู่ได้ผ่านระบบไอโอทีเลยว่าตัวไหน มีปัญหาเลือดออกในกระเพาะอย่างนี้เป็นต้น ในส่วนของในอนาคตนะครับเราจะเจออะไรถ้าเกิดว่าเทคโนโลยีนี้มานะคะ สามารถที่จะตรวจสารแปลกปลอมได้จะตรวจเนื้องอกไบโอมาสเตอร์ต่างๆได้แล้วก็ยา คิดเฉพาะที่ได้มากขึ้น นะครับ 3 ครับ แฟลชดิจิตอลเคยได้ยินกันมาเยอะใช่ไหมฮะอันนี้ไม่ใช่คู่แฝดทางกายภาพ เรากำลังพูดถึง คู่แฝดในโลกเสมือน นะครับ จะมีประโยชน์มากเลยนะครับถ้าเกิดว่าเราทำอะไรกับ Flash Digital นี้ แทนที่เราจะต้องทำกับตัวเราเองนะครับ จากนั้นจะดีขนาดไหนครับ เราเกิดเจ็บป่วยขึ้นมาแล้วแทนที่เราจะต้องรับการผ่าตัด ทานยา เราไม่รู้ว่าผลของมันจะออกฤทธิ์แรงขนาดไหนจะดีกับเราหรือจะร้ายกับเรา เอาไปทดลองใน Flash Digital แทน นะครับ หรือปัญหาต่างๆแทนที่เราจะต้อง ลองแก้ดูโดยเฉพาะผู้ป่วยหนักที่ไม่ได้มีโอกาสทดลองหลายครั้ง ครับทดลองแบบดิจิตอล แล้ว เลือกการรักษาที่ดีที่สุด แล้วเอามาใช้จริง นะครับ ถามว่าปัจจุบันเนี่ยข้อมูลดิจิตอลลมมีกี่มากน้อย มีข้อมูล Digital เยอะมากนะ เพียงแค่ว่าถูกมาใช้หรือเปล่านะครับ ปัจจุบันเวลาเราไปหาหมอ หมอเช็คข้อมูลอะไรของเราบ้างในการจ่ายยา เลือดกรุ๊ปอะไรน้ำหนักตัวเท่าไหร่ส่วนสูงเท่าไหร่ ใช่ครับอย่างมาก BMI เท่าไหร่ ที่จะดูว่าจะรักษาเรายังไง ไก่จะวิเศษขนาดไหนถ้าเกิดว่า รู้ข้อมูลเยอะกว่านั้น อีกอันนึงที่มีอยู่ในแชทแทบทุกอัน แพ้ยาอะไรนะครับเป็นประโยชน์ขนาดไหนถ้ามีข้อมูลเยอะกว่านั้น เช่น คนที่เหมือนเหมือนกับเรา เคยรักษาแบบนี้เราไม่หาย นะครับหรือว่าประวัติของเราเคยได้รับยาตัวนี้แล้ว มีผลขนาดไหน ว่ายาแต่ละตัวเนี่ยออกฤทธิ์ไม่เหมือนกัน ปัจจุบันจะจากแคบ ประมาณปริมาณยาก็ใช้น้ำหนักตัวยาวๆละ ครับแต่ว่า คนสองคนเนี่ย ยาตัวเดียวกันออกฤทธิ์แรงไม่เท่ากัน ถ้ามีแฟนอีกทีต้องจะทำให้ การดูแลสิ่งเหล่านี้ได้อย่างมั่น มั่นใจแล้วก็แม่นยำมากขึ้น ดังนั้นตัวเซ็นเซอร์ต่างๆซึ่ง ลองเก็บข้อมูลร่างกายอยู่การไปหาแพทย์ต่างๆ แต่ละครั้ง เราจะเก็บข้อมูลได้มากขึ้นจะมีฐานข้อมูลดิจิตอล ไม่ได้มีแต่ฐานข้อมูลดิจิตอลฝั่งเรา ฐานข้อมูลของคนอื่นด้วยดังนั้นผลการรักษาของ คนอื่นก็จะเป็นองค์ความรู้ของโลก แล้วก็จะถูกออกมาใช้ร่วมกันได้นะครับ ทำภาพไปให้เห็น ในโลกจริงเราก็โลกเสมือน ในส่วนของประโยชน์นะครับถ้ามีตรงนี้เราจะเพิ่มประสิทธิภาพการตรวจวินิจฉัย ได้อย่างแม่นยำมากขึ้น นะครับจำลอง คอมพิวเตอร์ปัจจุบันเร็วมากสามารถที่จะจำลองระบบต่างๆเมื่อใส่ตัวแปร เข้าไปได้แม่นยำ ขับรถอยู่วัดผลของการจำลองการรักษาจะเป็นอย่างไร หรือยังไม่ต้องเป็นโรคอยู่พฤติกรรมเราผลตรวจเลือดเราแล้วก็ พยากรณ์ได้ป่ะ คนที่มีผลตรวจเลือดแบบนี้อีก 5 ปีป่วยโรคมีแน่เราจะได้เริ่ม พร้อมกัน ปวดขี้ โลกมันจะไปถึงจุดที่รักษาได้ยากนะครับ แล้วก็ขายที่สุดแน่นอน ป่วยน้อยลงค่าใช้จ่ายก็จะลดลง นะครับแล้วก็การทำอะไรในคอมพิวเตอร์ก็ลดกัน ทดลองรักษาที่อาจจะไม่ประสบผลจริง ถามว่ามีมาแล้วไหมมีนะครับมีเยอะด้วย เพราะว่า ในส่วนของ การดูแลโดยเฉพาะ pn10 แทน สหรัฐอเมริกาตัวอย่างนะครับเวลาป่วยที่ไปหาหมอ สินค้ารักษาพยาบาลสูงมากนะครับดังนั้นเขาพยายามที่จะดูว่า ใครที่ เป็นเบาหวานแล้วมันจะนำสู่โลกที่ 4 เรียก โรคเบาหวาน จะมีตัวอย่างทวินเทลของสหรัฐ ซึ่ง ดูแลป condom ของโรคเบาหวาน แล้วก็เพื่อที่จะบอกวิธี ในการดูแลตัวเองลด เรื่องของ โรคเบาหวานนะครับ และทับปล่อยไปเนี่ยใครจะเป็นไตวายเรื้อรัง อันนี้เป็นเรื่องใหญ่ละ มันเริ่มลามจากเบาหวานสู่ไตวาย ซึ่ง พอมีข้อมูลทาง ช่างดิจิตอลทีวีไว้เขาจะสามารถที่จะดูแลตัวเองแล้วก็ อัพเดทวินคู่กัน นะครับ ตัวอย่างอีกตัวอย่างหนึ่ง นะครับก็คือ Espresso นะครับ สิงคโปร์ก็จะทำให้คล้ายๆกันนะครับ จะดูแลว่าเวลาคนเป็นโรคเบาหวานนำสู่ไตวาย ไปวายที่เกิดจากเบาหวานแก้กันตรงไหน พูดกันถึงเรื่องระบบตรงนี้อาจจะให้ฟิสิคอล ไม่ค่อยชัดอาจจะไม่เห็นทั้งร่างกาย มันมีบริษัทคิวไบโอซายน์สหรัฐ ทำ MRI scan ทั้งตัวเลย รถเก็บข้อมูลว่า หลอดเลือดท่านเป็นยังไงกล้ามเนื้อท่านเป็นยังไงบ้างร่างกายแต่ละส่วนของท่านเป็นยังไงลูกพี่ ทำกายภาพเลยว่าตัวท่านจะเป็นยังไง เพื่ออะไรนะเพื่อนสมมุติว่าจะทำการทดลองและสาร จะได้เอาข้อมูลเนี่ย ในคอมพิวเตอร์ แล้วดูว่าถ้าเกิดว่าทำกับ Digital Twin แบบนี้ ไม่ได้ผล เอามาทำกับตัวจริงนะครับ ประเทศไทยเรา มีโอกาสเรื่องนี้อีกมาก เอาเท่าที่เช็คดูนะยังไม่มีนะครับแต่ท่านผู้ก่อการท่านท่านใดสนใจ เป็นโอกาสที่จะสามารถใช้ Digital Twin ในการพยากรณ์โรค 24 ครับ การพัฒนาซอฟต์แวร์เวลาที่เราบอกว่าปัจจุบันมี App นั้น App นี้ app Note บริษัทก็บอกฉันอยากมีแอปของฉันมั่ง คุณพ่อคุณแม่ในช่วงที่ผ่านมาเนี่ยส่งรูปไปเรียน เพื่อที่จะเป็นโปรแกรมเมอร์กันถล่มทลายเลย นะครับ ต่อไปเราจะเจอใครวะ AI เนี่ยไม่ได้แค่เข้ามาเป็นส่วนหนึ่งของการใช้งาน พวกเรา แต่จะเข้ามาเป็นส่วนหนึ่งของการใช้งานที่สำคัญเขาจะเป็นโปรแกรมเมอร์ นะครับตัว AI จะช่วยเขียนโปรแกรม ไปถึงขั้นพัฒนาโปรแกรมเองตามความต้องการของผู้ใช้ นะครับ ดังนั้น คนเราแข่งกับ AI เราคงเคยดูว่าแต่ก่อนอย่าเล่นหมากรุก เล่นหมากรุกเนี่ยคนชนะ AI อยู่พักหนึ่งตอนหลัง AI เริ่มชนะ นะครับดังนั้น AI ทำอะไรได้ดีทำอะไรที่มันเป็นระบบได้ดี แล้วก็ AI ทำอะไรที่ หมี่ ตัววิธีอยู่ไม่มากนักได้ดีมากๆ ดังนั้น ถามว่าเขียนโปรแกรม เป็นหนึ่งในนั้นไหมเป็นหนึ่งในล้านนะครับ ในอนาคตเราจะเจอว่า AI สร้างโค้ด ภาษาใหม่จากภาษาพูดและคำบรรยายของเราเนี่ย AI เขียนโค้ดให้ หรือ บางครั้ง AI ช่วยดูความต้องการของคนแล้วก็ รู้ว่าเรื่องอะไรที่ต้องอัพสกิลรีสกิล AI จะทำสิ่งเหล่านี้ได้ดี ดังนั้น หัวข้อปัจจุบันเนี่ย AI ช่วยแปลภาษานะครับเราจะเจอว่าแต่ก่อนเนี่ย เรารอกันว่า Google Translate ปัจจุบันคนเริ่มมี AI เข้ามามันเริ่มไม่ตลกละไม่ Google Translate นะ paddington มากๆดีมากๆ เรื่องของ Code ก็ไม่ต่างกัน โค้ชเนี่ยเป็นภาษาที่พิจิตรมากๆ AI สามารถที่จะแปลงโค้ดได้ดี แล้วก็สามารถที่จะ เอาออกก่อนขึ้นต่างๆที่ต้องใช้ในโพสต์ ได้อย่างดีมาก รอบ ไม่เหมือนกับคนที่บางครั้งเนี่ยจะชอบออกเลยขึ้นบางอย่าง นะครับแล้วก็อยากจะช่วยออกแบบชุดความรู้ที่ผมบอก กู้บ้านใช้ในการอัพสกิลรีสกิลคน เป็นอย่างดี ประโยชน์นะครับจะช่วยลดต้นทุนนะครับในการที่จะพัฒนา ใครจะช่วย ลดเวลาและที่สำคัญที่สุดจะช่วยเพิ่มโปรดักติวิตี้นะครับได้ 30 ที่เดียว ในส่วนนี้ครับอนาคตนะครับ เราจะเห็น AI เข้ามาใช้ในการออกแบบพัฒนาซอฟต์แวร์ได้มากขึ้น ปัจจุบันโปรแกรมเมอร์มีแล้วนะครับไม่ใช่ว่าไม่มีบางส่วนใช้ AI เข้ามาช่วย อนาคตเนี่ยภายในปี 2018 ประมาณกันว่า โปรแกรมเมอร์จะใช้ AI ในการช่วยเขียนโค้ด 3 ใน 4 เลย 75 เปอร์เซ็นต์ ใช้ AI แล้วก็ผลที่เกิดขึ้นเนี่ยจะทำให้ทั้งเร็วขึ้น จะทำให้ทั้งโปรดักทิวิตี้มากขึ้นลดความผิดพลาดด้วยนะ แล้วก็ ประเทศที่ใช้ก่อนจะได้เปรียบประเทศอื่น ผู้ประกอบการทุกท่านเช่นเดียวกันนะอาจจะต้องเริ่มเหลือบมองแล้วว่า โปรแกรมเมอร์ของท่านในบริษัทท่านเริ่มใช้ AI เข้ามาช่วยงานหรือยัง เทคโนโลยีที่ 5 ครับ อุปกรณ์สวมใส่ นะครับ ปิด AI ปัจจุบันใครมี volatile บังคับ smart watch ให้ดูหน่อยครับ ใส่ Smart Watch กันนะครับเรามีอุปกรณ์สวมใส่เพิ่มมากขึ้นเรื่อยๆนะครับ อุปกรณ์สวมใส่เหล่านี้ แทบจะทุกอัน ไบโอเซนเซอร์อยู่เซ็นเซอร์ตรวจวัดสัญญาณชีพตั้งแต่ ชีพจรนะครับนับ 9 นะครับ แล้วก็ ต่อไปเนี่ยจะมีเรื่องของ AI เข้าไปอยู่ใน because เดี๋ยวถาม นะครับ ให้คำแนะนำต่างๆด้วยนะครับ คาดการณ์กันว่า อุปกรณ์เหล่านี้จะเพิ่มประมาณ 20% ประเทศไทยเราก็เช่นเดียวกันนะครับแล้วก็ปี 2022 เนี่ย ข้อมูลเก่าแล้วนะครับมีมูลค่าเกือบล้านๆน่ะผมว่าตอนนี้ถึงร้านๆ แล้วก็จะมีการใช้งานที่หลากหลายมากขึ้นนะครับ ลองใช้ smart watch แต่จริงๆ Speed นายเพิ่งรีวิว Smart Ring ไปนะครับของ Samsung ดังนั้นจริงๆอุปกรณ์สวมใส่ specialist สายมาก ไม่ได้จำกัดเฉพาะ smart watch นะครับมีเสื้อ ที่ใส่แล้วมีเซ็นเซอร์อยู่ นะครับ belts เข็มขัดแล้วแต่ว่าอยากจะวัดสัญญาณชีพตรงไหน Smart นะครับพวกมึง Google Play ยามจะออก Google Glass มาเพื่อที่จะถ่ายภาพ - เก็บประสบการณ์ชีวิตของท่านผมว่าอาจจะกลับมานะ เมื่อ เทคโนโลยีการ Records ดีเทคโนโลยีการสื่อสารดีขึ้น นะครับ มี Smart เน็ตนะครับ Smart True เพื่อที่จะเก็บ การลงน้ำหนักการอะไรต่างๆได้ครบถ้วน ถามว่าแล้วใส่สัญญาณชีพติดต่อไปนี้ เครื่องวัดสัญญาณชีพเหล่านี้ดียังไงนะครับถ้าใส่ Smart web นะครับ จะตรวจหามะเร็งเต้านมสำหรับท่านสุภาพสตรีได้ นอกจากนั้นนะครับจะช่วยวัดอย่างเช่น ผู้ป่วยเบาหวานเนี่ยอนาคตเนี่ยมันสามารถวัดจากสัญญาณชีพหลายๆอย่างประกอบกันแล้วใช้ AI ในการ ไม่ต้องเจาะเลือดกันทุกบ่อย นะครับ หรือว่าในส่วนของ การวัดปฏิกิริยาทางไฟฟ้าของกล้ามเนื้อของเราเนี่ย สามารถที่จะวัดได้ก็จะบอก ความสามารถในการออกแรงต่างๆได้ แหวนนะครับอาจจะติดตามอาการต่างๆของ ฟื้นตัว covid ในจีนหรือว่าประโยชน์ต่างๆอย่างที่ Samsung ทำงานได้นะครับ ถามว่าเมืองไทยเรามีไหมนะครับออยเองก็มีใช่ไหมครับท่านรองอธิการ อ่านในส่วนของอุปกรณ์สำหรับผู้สูงอายุและผู้ป่วยโรคอัลไซเมอร์ เองก็มีการพัฒนา ในส่วนของนาฬิกาอัจฉริยะนะครับบริษัทลำโพงหมกก็มีการพัฒนา รายการที่ให้เด็กไปรับเด็กหลงทางนะครับจะได้ไปตามตัวเจอ โปรโมชั่น citi นะครับจะมีการวัดระดับการทำงานของสมอง หรือ EMS ของธวัชชัยเองก็มีการทำระบบเซ็นเซอร์อัจฉริยะ สำหรับผู้สูงอายุนะครับผู้ป่วย เพื่อดูว่า ถ้าเกิดว่าหกล้มเนี่ยลูกหลานจะได้เข้าไปช่วยได้ทัน ครับ เราจะได้ยินคำเหล่านี้เยอะขึ้นในช่วงใกล้ๆนี้ไม่ว่าจะเป็น Vellfire ไม่ว่าจะเป็นเรื่องของไบโอเซนเซอร์ ครึ่งทางแล้วครับเทคโนโลยีที่ 6 นะครับที่ 6 เป็นเทวดาคุ้มครอง ความเป็นส่วนตัวของข้อมูล พวกเราใช้ Password กันเก็บข้อมูลนะครับ ก็จะมาจะได้ข่าวเสมอว่า เดี๋ยว บัญชี Server ก็โดนแฮก เราไม่ได้ผิดอะไรเลยแต่ข้อมูลเราไปเก็บอยู่บน Server กดว่าเซิฟเวอร์โดนแฮกข้อมูลของคนเป็นล้านหลุดออกไปพร้อมกัน ตัวนี้จะเป็นเทคโนโลยีใหม่ รายการที่เชื่อม Server โดนแฮกก็ไม่เป็นไร โดนแฮกไม่เป็นไรข้อมูลแล้วยังปลอดภัย ข้อมูลนี้เรียกว่า privacy and emerging Technology หรือ p e t ไม่ใช่ขวด Pet ปกป้องข้อมูลท่านตั้งแต่ต้นทางจนถึงปลายทางจนกระทั่งท่านได้รับข้อมูลกลับมาอีกครั้งหนึ่ง นะครับ เรื่องของข้อมูลรั่วไหลเป็นเรื่องใหญ่มาก Samsung เองก็โดนนะครับ วิศวกรพัฒนาซอฟต์แวร์ โพสต์ ใช้ gpt รีวิวนะครับในขณะที่รีวิวปรากฏว่า ไหลออกไปนะครับ บริษัท madison นะครับของออสเตรเลียกันซ่อมแอร์ นะครับโรงพยาบาลแห่งหนึ่งใน ในแถวๆสระบุรีแรงซ่อมแล้วใครแจ้งข้อมูลแล้วต้อง ต้องไปจ่ายค่าไถ่กันนะครับ บริษัทสโนว์เฟซ เช่นเดียวกันนะทำข้อมูลของลูกค้ารั่ว ต้องไปจ่าย เสียหายท้ายที่สุดเนี่ย ตกเปล เคลือบ A4 นะครับ ทหารสหรัฐอาจจะมองเป็นโจ๊กก็ได้ใส่ Smart Watch ออกกำลังกาย ทำให้มันมี gof ยิ่งทำให้ อยู่วัดฐานลับที่กำลังฝึกได้อยู่ตรงไหนนะครับ ข้อมูลมีความสำคัญมาก ในส่วนของ การป้องกันถ้าเรามาดูที่ผมเล่าให้ฟังเมื่อครู่ปกติเนี่ยเราเข้ารหัส ส่งไปที่ Server แล้วก็ถอดรหัส เพื่อที่จะเอาข้อมูลเหล่านั้น ประเมินผลไปเก็บไปวิเคราะห์นะครับ เมื่อจะรับข้อมูลอีกครั้งก็เข้าให้ Server เข้ารหัสใหม่แล้วส่งมาให้เรา กลัวแต่ตอนจบ แหวนกับเราขนส่งสินค้าไปแล้วอยู่ในเซฟนะครับ ขนส่งสินค้าไปอเมริกาเน้นคลิประหว่างเส้นทางเท่านั้น อยู่ในเซฟเราคิดว่าข้างในมันปลอดภัยแต่ถ้าโดนจอดเซฟเนี่ย วิธีการป้องกัน ข้อมูล n คลิปแล้วเวลาที่ Server จะคำนวณนักคณิตศาสตร์จะเก่งนะ อย่าบอกว่าเวลาวิเคราะห์ผลเนี่ยคุณไม่ต้องถอดรหัสคุณก็วิเคราะห์กดได้ ก็อย่างที่ใครใครเป็นนักคณิตศาสตร์นักฟิสิกส์จะรู้ เวลาที่ เรามีข้อมูลชุดหนึ่งถ้าเราทำฟูเรียร์ทรานสฟอร์ม ปลอมไปอยู่ในเฟซของ ของผู้เรียนแล้วเนี่ย เราสามารถทำการคำนวณใน Space นั้นโดยไม่จำเป็นที่จะต้อง Convert มันกลับมาเป็นสเปค G ผลการคำนวณที่สมมูลกัน อันนี้เหมือนกันเลยฮะเราสามารถที่จะเข้ารหัสแล้วก็ไปที่ server server สามารถที่จะแปลง ได้โดยไม่ต้องถอดรหัส ก็ส่งคนที่แปลงได้เงินกลับมาแล้วมาถอดรหัสตรงๆที่ผลไปครั้งเดียวนะครับ อันนี้คือ ppt ดังนั้นจะเห็นว่า เจาะเข้าไปที่ Server ได้เห็นข้อมูลที่ถูกใส่รหัสอยู่ ไม่มีใครเห็นข้อมูลของท่านเลย อันนี้ถามว่าเป็นเทคโนโลยีใหม่ที่ยังไม่มีใครทำใช่ไหม ลงมาเล่าให้ฟังบนจินตนาการใช่ไหมครับ ไปแล้วนะปัจจุบันเทคโนโลยีปีที่มีการใช้แล้วเช่น บริษัทเอ็นดับบลิวนะครับบริษัทชิปโปบายบริษัท inferna สหรัฐ เกี่ยวกับเรื่องของการเงินเรื่องของสุขภาพไล่ไปจนถึง SR นะครับการเก็บข้อมูลส่วนบุคคลของพนักงานบริษัทสามารถนะครับ ทำเกี่ยวกับไบโอเมตทริกซ์ authentication หรือว่าการทำพานแฟชั่นที่เป็นความลับ ระดับโลกมี ธวัชชัยเองก็มีครับเล็กสวทชพัฒนาตรวจที่เรียกว่าไซบีเรียน ชื่อสุนัขไซบีเรียนเนี่ยนะครับ เช่นเดียวกันนะครับสามารถที่จะใช้งานจริงในโรงงานละ เก็บข้อมูลให้ ดังนั้นในอนาคตเนี่ยอาจจะได้ยิน ทำเกี่ยวกับ เรื่องของ PT เรื่องของการเอ็นคลิปข้อมูลโดยที่เป็น privacy อยู่บน Cloud แต่ว่าใครเจาะข้าวก็ไป Admin ของเขาไม่เห็นข้อมูลท่าน ได้ยินมากขึ้นเกี่ยวกับคำว่า election อีก 10 ท่าน เทคโนโลยีต่อไปครับ หุ่นยนต์รักษาความปลอดภัยหุ่นยนต์หลายตัวเดินในงานนะครับหลายคนคงคิด มาเป็นรปภบ้านฉันได้ไหมว่าเป็นเพราะรปภคอนโดเราได้ไหม สนามบินต่างประเทศ เริ่มเห็นนะครับ สนามบินเรามีหุ่นยนต์ทำอะไรอ่ะ ทำความสะอาดนะครับแต่ว่าหุ่นยนต์พอมีความสามารถทำได้หลายเรื่องมาก เป็นโอกาสดีๆด้วยนะครับแล้วจะเห็น movement ของน้องหมาที่เป็นหุ่นยนต์ ไปขนก็เหมือนกันนะครับสามารถที่จะจำลองหุ่นยนต์ที่ทำงานได้เหมือนคน รักษาความปลอดภัยในปัจจุบันนะครับ มีทั้งในเรื่องของพื้นที่สำคัญต้องเฝ้าระวังบุคคลต้องสงสัยบางครั้งพื้นที่ขนาดใหญ่มากสงสารพี่รอ เดินไปตลอดพื้นที่นะครับ พื้นที่เสี่ยงอันตรายบัญชีเจ้าหน้าที่เข้าไปได้ยากหรือว่าพื้นที่ความมั่นคงนะครับมีเหตุการณ์ซ้ำแล้วซ้ำอีก ภาคใต้ของเรา การใช้หุ่นยนต์ ความปลอดภัยจะช่วยลดความเสี่ยงของเจ้าหน้าที่และเพิ่มประสิทธิภาพการตรวจการนะครับ ยังไม่นับว่ามันค้าง เราต้องไปคัดกรองรปภซึ่งแต่ละคนเนี่ย เขามีความจำเป็นส่วนตัวในบางครั้งบางขณะหุ่นยนต์จะไม่เรียนนี้นะครับและจะไม่ทำให้ เกิดการที่เขาทุจริตนะครับ จุดเด่นของหุ่นยนต์มีหลากหลายครับทำงานอย่างต่อเนื่อง ไม่เหนื่อยนะครับแล้วก็ในบางทีเนี่ยไม่เหมาะสำหรับคนที่จะเข้า หุ่นยนต์พอเข้าไปได้นะครับ แล้วก็บอกให้ทำอะไรก็ทำอย่างนั้นอย่างเคร่งครัดไม่มีง่วงนอนไม่มีแรง นะครับไม่มีเคยเอาตรงนี้มา 300 วันไม่เห็นมันมีปัญหาเลย จะเริ่มต้นบอกให้ทำอะไรซ้ำๆอยู่อย่างนั้นก็ทำอย่างนั้น วิเคราะห์พฤติกรรมของเหตุการณ์ความไม่ปลอดภัยได้นะครับ โดยที่หุ่นยนต์แต่ละตัว เรียนรู้จากประสบการณ์ของหุ่นยนต์ตัวอื่นด้วย นะครับอันนี้เป็นเรื่องของ Big Beta เคยมีสถานการณ์อย่างนี้แล้วเกิดอย่างดีขึ้น เกิดที่บริษัทบริษัทบีก็เรียนรู้ด้วยนะครับ ต้นทุนและค่าใช้จ่ายจะสูงในระยะแรกนะครับ ออกไปแล้ว ตัวอย่างนะครับก็จะมีฮะ อันนี้นะครับจะเป็นตัวอย่างของหุ่นยนต์รักษาความปลอดภัยที่เริ่มใช้ทางใด ญี่ปุ่นสหรัฐสิงคโปร์ต่อไปเมืองไทย น่าจะเป็นโอกาสนะครับโดยเฉพาะปัจจุบันเนี่ยใช้ในพื้นที่ที่มีคนมาก แนวโน้มนะครับคาดว่าจะมีการเติบโตโดยที่ 2027 เนี่ย อาจจะมีมูลค่าสูงถึง 70 เหรียญนะครับ เช่นเดียวกันครับประมาณ 20 เปอร์เซ็นต์ต่อปีนะครับ ถามว่าโสธรองค์ความรู้ที่เกี่ยวข้องไหมมีค่อนข้างครบหรือยังไม่ได้ ขอเป็นหุ่นยนต์นะครับ รักษาความปลอดภัย เชื่อว่าไม่ใช่เพียงแค่เสาร์อาทิตย์ มหาวิทยาลัยต่างๆก็มีคนที่มีองค์ความรู้ด้านหุ่นยนต์ด้าน automation ด้านการสื่อสารและด้าน AI มาประกอบกันเป็นหุ่นยนต์ได้นะครับ เราจะได้ยินคำว่า Security Robot มากขึ้น แนะนำกดดันไก่นะครับ เทคโน 28 ครับ เราเห็นรัฐบาลโปรโมทการใช้รถ EV เยอะ หลายประเทศชิปมาใช้ BB เยอะด้วยเหตุผลหลัก เรื่องของ โลกร้อน เรากลัวว่าจะปล่อยคาร์บอนไดออกไซด์นะครับ ปัญหาใหญ่อันนึงของการใช้รถ EV เรื่องของแบตเตอรี่ นะครับ ประกอบการหลายท่านอาจจะได้ยินได้ฟังว่า แบตเตอรี่ที่ใช้ในทีวีนี้ใช้นี้เที่ยว ลิเธียมจะเป็นธาตุหายากราคาแพง อีกปัญหาหนึ่ง แต่ก่อนเนี่ยเราใช้แบตเตอรี่ตะกั่วกรดจำได้ไหมครับ ยุคหนึ่งเนี่ย แบตเตอรี่ที่ใช้ในการสตาร์ทรถ ปลูกขิงยังไม่เป็นระบบ ปัญหา สิ่งแวดล้อม ตะกั่วเป็นพิษ จนกระทั่งต้องพัฒนาแบตเตอรี่ยุคใหม่กัน รถ EV ในใช้แบตเตอรี่เยอะมากทั้งฐานของรถเนี่ยเป็นแบตเตอรี่ นะครับ ถามว่าก่อนที่เลิกใช้ EV กันแบตเตอรี่เหล่านี้จะไปไว้ไหน เทคโนโลยีรีไซเคิล ว่า ปี 2030 คาดว่านะครับความต้องการที่เที่ยว ion Battery เพิ่มขึ้น คราวนี้เพิ่มขึ้น 10 เท่าเมื่อแบตเตอรี่ลิเธียมไอออนเรานี้รีดทาย มันก็จะเป็นปัญหาเช่นเดียวกันนะครับ เราก็จะเห็นว่า อะไรที่เราจะจัดการแบบนี้เราต้องจัดการอย่างเป็นระบบ มีกระบวนการรีไซเคิลเอาไปเผาแบบเดิมไม่ได้ละเราไปใช้ตัวทำละลายทำละลายแล้ว สกัดเอาเฉพาะสิ่งที่ต้องการแบบเดิมไม่ได้ละ ทำ tentacle แบตเตอรี่ เอามาเอามาถอดเอาเป็นชิ้นแล้วแยกส่วน แบตเตอรี่ยุคใหม่เริ่มเป็นอย่างนี้เริ่มถูกออกแบบตั้งแต่วันแรกว่าเป็นแบบ พี่ที่สามารถที่จะรีไซเคิล กระบวนการรีไซเคิลแบตเตอรี่นะวันนี้ยังไม่มี ธุรกิจนี้อยู่ในตลาดนะ แบตเตอรี่มันยังไม่ค่อยหมดอายุ ว่ามันจะเป็นโอกาสในการที่จะสร้างธุรกิจใหม่เมื่อแบตเตอรี่เหล่านี้หมดอายุ นะครับ โดยที่คนละไกลนะครับก็คือ แบตเตอรี่ยุคใหม่จะถอดขั้วได้ง่ายจะแยกทางแยกแอโนดแล้วก็แยก ที่จะเอาเฉพาะสารนั้นไม่ใช่เอาไปหลอมรวมทั้งป้อนเพราะฉะนั้น ไปคัดเอาเฉพาะสิ่งที่ต้องการ หลายๆส่วนท่านสามารถที่จะ Recover กลับมาได้ 90% ครับแล้วแล้วทำให้ความต้องการในการใช้สารใหม่ลดลง คำถามที่ว่าทำอย่างนี้แล้วราคาแพงไหม ราคาแพงแต่ว่าเป็นราคาที่พวกเราต้องจ่าย เพื่อ ธรรมชาติและสิ่งแวดล้อมให้อยู่ได้ เรื่องเดียวกันกับ cbl เรื่องเดียวกันกับคาร์บอนเครดิตเรื่องเดียวกันกับ พลังงานไฟฟ้าสีเขียวในเครื่องเดียวกัน ถามว่าในอนาคตอันใกล้จะเริ่มจะหนักมากขึ้นแล้วก็แบตเตอรี่แบบเดิมการรีไซเคิล อาการเอาไปเผาทำลายจะถูกแบน รบกวนที่ผลิตแบตเตอรี่แบบเดิมจะต้องจ่ายค่าใช้จ่ายเรา นะครับ ดังนั้นอนาคตมีเยอะเพราะว่าจะใช้นวัตกรรมแต่ในการที่จะสกัดสาร กลับมาใช้ได้ไหม นะครับ จะรองรับการขยายตัวของอุตสาหกรรมยานยนต์ไฟฟ้าแล้วก็ส่งเสริมอุตสาหกรรมใหม่ ต้องการสินแร่ อย่างที่เราบอกมันจะช่วยบรรเทาปัญหาความต้องการ partition Metal checklist ไปเที่ยวหรือว่าทรานซิชัน Metal อื่นนะครับวันนั้นเยี่ยมโครเมียมที่ใช้อยู่ในแบตเตอรี่ ไม่ได้เยอะ ไปครับ ไฮโดรเจน สำหรับรถยนต์ ความฝันของนักวิทยาศาสตร์เพราะอะไรอ่ะพวกเราเรียนกันมาตลอดว่า ไฮโดรเจนผสมกับออกซิเจนแล้วได้น้ำเอชทูโอนะครับ I don’t 2 อะตอม ออกซิเจน 1 อะตอมรวมกันเป็นน้ำดังนั้นตัวไฮโดรเจนซึ่งเป็นก๊าซที่ พลังงานศักย์ทางเคมีสูง ผสมกับออกซิเจนเกิดการระเบิด ให้พลังงานออกมาเล่นน้ำที่สะอาดมากๆแต่ความฝันครับเพราะว่า การที่เรา แยกออกมาเป็น ไฮโดรเจนกับออกซิเจน ก็คือการชาร์จแบตเตอรี่ดีๆนี่แหละ หลังจากนั้นเอาเฉพาะไฮโดรเจนไปรวมกับออกซิเจนที่ไหนก็ได้ก็คือการใช้พลังงานอะไร แทนอะไรแทนแบตเตอรี่ได้เลย สามารถที่จะใช้ไฮโดรเจนได้ปัญหาใหญ่ของพวกเราคืออะไร ไฮโดรเจนมันเอาไปไหนมาไหนได้ยากมากนะครับมันต้องอัด ไปถามจะเอาไปเยอะๆนะครับ ดังนั้น แต่ก่อน ตั้งแต่มีอุบัติเหตุครั้งใหญ่ที่บอลลูนระเบิด คนก็กลัวไม่กล้าใช้ไฮโดรเจนกันเลยตอนๆที่แต่ก่อนให้เล่นได้จะมีคุณสมบัติ ตัวการ์ดที่พลังงานสูงแล้วมันยังมีน้ำหนักเบานะครับตอนนั้นเอาไฮโดรเจนไปเติมบอลลูนแล้วก็ลอยกัน หลายท่านคงเคยได้ยินข่าว ปัจจุบันรถยนต์เรากำลังจะเปลี่ยนจากรถยนต์สันดาปเป็น EV มันบอกว่าเป็นทางออกเพราะว่าจะได้เลิกใช้น้ำมัน นะครับ พลังงานไฟฟ้าที่เอามาใช้ทีวีก็ต้องมีเงื่อนไขเพิ่มเติมคือต้องเป็นพลังงานสีเขียว ครับต้องได้รับพลังงานจาก พลังงานลมพลังงานแสงอาทิตย์นะครับพลังงานน้ำเป็นพลังงาน จะได้เอามาชาร์จ แต่ผมก็พูดไป สะอาดเลยทีเดียวมันก็จะเป็นปัญหาใหม่ แต่ว่าถ้าเป็นไฮโดรเจนเนี่ยมันโอเคเลย นอกจากนั้นนะครับ ในส่วนของรถใช้ไฮโดรเจนเนี่ย มันมีโอกาสได้ไฮโดรเจนมาหลากหลายทางทางตรงๆเลยก็คือที่ผมพูดไป แยกน้ำด้วยไฟฟ้า พลังงานแสงอาทิตย์ในการแยกน้ำ ผลการให้ออกซิเจนเป็นบนรถ ใช้ก๊าซไฮโดรเจนเสร็จผลผลิตที่ได้ก็คือแค่ หนามน้ำทิ้งไหนก็ได้นะครับ ดูดน้ำจากไหนก็ได้มาแยกด้วยไฟฟ้าใหม่อย่างนี้ได้นะครับ เป็นเส้นทางที่ดีมากในการที่จะเปลี่ยน ในส่วนของพลังงานสีเขียว มาเป็น รถดั้มมาใช้ในรถยนต์นะครับ นอกจากนั้นนะครับประเทศไทยเรายังมีพวกชีวมวลอยู่เยอะ ครับมีข้อมูลสัตว์มี Water จ้ะ อุตสาหกรรมซึ่งพวกเราเอาไปใช้ทำอะไรฮะ ไปใช้ผลิตก๊าซมีเทน ออกัสมีเทนมาใช้เพื่อ ให้ความร้อน ไปทำนั่นทำนี่ทำโน่นอันนี้คือภาพของโรงงาน ถามว่าควรสนับสนุนไหมไม่ค่อยดี พอเราเอาก๊าซมีเทนมาใช้เนี่ย มันจะปล่อยคาร์บอนไดออกไซด์ออกมา นะครับ จริงๆเนี่ยมันมีกระบวนการที่สามารถออกก๊าซมีเทนที่ได้จากไบโอแก๊ส ผ่านกระบวนการใหม่ ไฮโดรเจน ไม่ได้ใช้ไฟฟ้าแยกแยกน้ำอย่างเดียวแต่ผ่านกระบวนการใหม่ ยังมีเรื่องของการเก็บคาร์บอนจาก BTS กับไป นะครับเพื่อไม่ให้ปล่อยออกมาเป็นคาร์บอนไดออกไซด์ซึ่งตอนนี้กระบวนการและ ออกแบบมาแล้วประสบความสำเร็จพอสมควรเรียกว่ากระบวนการผลิตไบโอไฮโดรเจน ขับรถ ปัจจุบัน เป่าลมเยอะถังโลหะที่เคยต้องหนาตึ๊บในการเก็บก๊าซไฮโดรเจนที่ความดันสูง เป่าลมเยอะ ทำให้ ความคิดในการที่จะใช้ ไฮโดรเจนเป็นจริงนะครับราคาถูก ไม่ต้องแปลงจากพลังงานไฟฟ้าเป็นพลังงานสีเขียวเป็นพลังงานไฟฟ้าพลังงานฟรี ไปแยกน้ำอีกทีนึง โดยตรงเลยมีเทรนมาผลิต ไฮโดรเจน ลดการตั้งค่าบอลฟุตปริ้น จากกรณีที่เราใช้มีเทรนแล้ว เป็นของใหม่เพื่อที่จะให้ความร้อน ครับ ทำกระบวนการเหล่านี้ได้ขายเป็นคาร์บอนเครดิตได้อีกในอนาคต นะครับ ปัจจุบันถามว่ามีการนำร่องไหมก็จะมีสถานีนำร่องทดลองใช้เชื้อเพลิงไฮโดรเจน นะครับ จริงที่ญี่ปุ่นมีมาก่อนหน้าละนะครับ ไปรษณีย์ปตท Toyota แล้วก็ ดีนะครับจะเปิดแผนที่ต้นแบบไฮโดรเจนแห่งแรก ในส่วนของพี่ โอลิมปิกปารีสนะครับที่กำลังจะเกิดขึ้นเนี่ย มีการ สร้างความตระหนักด้วย Toyota ใช้รถยนต์พลังงานไฮโดรเจน 500 ขันรับส่งนักกีฬานะครับเพื่อที่จะจุดประกายให้โลกเห็นว่า เล่นใช้งานได้จริง จะได้ยินเยอะขึ้นนะครับเกี่ยวกับไฮโดรเจนเกี่ยวกับครีมไฮโดรเจนเกี่ยวกับคาร์บอนฟุตพริ้นท์เกี่ยวกับคาร์บอนเครดิต หรือปัจจุบันได้ยินแล้วคือสีดำนะครับ สุดท้ายนะครับ การเพาะเลี้ยงสัตว์น้ำนะครับ ปัจจุบันเราเพาะเลี้ยงสัตว์น้ำด้วยเทคโนโลยีที่เอากระชังไปนะครับ สัตว์น้ำที่เป็นสัตว์น้ำกร่อยนะครับเอากับช่างไปแล้วก็ขังไว้ในแหล่งน้ำธรรมชาติ ถามว่าอันนี้มีข้อด้อยไหมมีหลายอย่างนะครับ มันไม่สามารถป้องกัน เชื้อโรคที่มาจากข้างนอกได้ อันที่ 2 คือใช้พื้นที่มากนะครับ ใช้น้ำเยอะ เวลาที่มีอุทกภัยเวลาที่มีปัญหากับข้างนอกกระทบข้างในด้วยนะครับ เวลาที่ข้างในมีปัญหาก็ มลพิษกับข้างนอกด้วยเหมือนกันนะครับ การแก้โรคของสัตว์น้ำก็ยากเพราะว่ามันเป็นเลขตัวเดียวกัน ทางภายในและภายนอก วิธีการเพาะเลี้ยงสัตว์น้ำด้วยระบบน้ำหมุนเวียน เทคโนโลยีที่จะว่าใหม่ นะครับแต่ว่ามีการพัฒนามาจนถึงปัจจุบัน feasible รายการที่จะ ทำธุรกิจได้เป็นอย่างดี ก็ดีนะครับก็คือใช้น้ำแล้วก็หมุนๆ ไม่ต้องเปลี่ยนถ่ายน้ำ แต่ว่าใช้วิธี ทรีทเม้นท์รื้อฟื้นฟูน้ำแทน เติมออกซิเจนนะครับเวลาจะให้ยาก็ให้ยาในระบบนี้นะครับ เราสามารถที่จะหมุนเวียนน้ำได้เร็วเท่าที่ การบำรุงรักษาสภาพน้ำ Nike ที่เราเลี้ยงสัตว์น้ำไว้เนี่ยต้องการนะครับ ควบคุมอาหารสามารถควบคุมการให้ยา ตรวจสภาพน้ำเมื่อมัน ขาดได้ทุกขณะนะครับ มันจะเป็นยุคถัดไปของการเพาะเลี้ยงสัตว์น้ำด้วยระบบน้ำหมุนเวียน สามารถที่จะออกแบบให้ระบบเหมาะสมลดต้นทุนได้ในหลายกรณี เหมาะสำหรับการเลี้ยงปัจจุบันนะครับสนามหลวงถ้าสูง เช่นปลาแซลมอนเช่นปลาเผานะครับภูมิน้ำได้ด้วย ดังนั้น และเรียงให้มันหนาแน่นมากๆจะลดการที่ลดพอส่ง ได้พอสมควร นะครับ ปัจจุบันนะครับบริษัทเพาะเลี้ยงกุ้งลายใหญ่แห่งหนึ่งของภาคใต้นะครับที่นำเทคโนโลยี AIS เนี่ยนะครับ เทคโนโลยี recirculating กลัวเขาเจอ System นะครับมาใช้ละ แล้วก็ร่วมกับนักวิจัยสวทชในการช่วยดูแลระบบ ก็มีนะครับเช่นต้องระวังไม่ให้ระบบล่ม กล้องต้องระวังในส่วนของ การดูแลตรงนี้อย่างใกล้ชิด ปัจจุบันนะครับ จะเห็นว่าเป็นดิจิตอลเทคโนโลยีที่เกี่ยวกับ AI นะครับ มี 3 เทคโนโลยีที่เกี่ยวกับสุขภาพนะครับ เทคโนโลยีเกี่ยวกับพลังงานแล้วก็เทคโนโลยี 1 เกี่ยวกับ การเพาะเลี้ยงสัตว์น้ำ มาถึงตรงนี้ไม่ได้ครับถ้าไม่ได้องค์รวมของคณะทำงานนะครับที่ที่ช่วยกันรังสรรค์ อยู่วัดเทคโนโลยีอะไรกำลังจะเป็นเทคโนโลยีที่ผุดขึ้นมานะครับ ถูกหรือเปล่า 3 ปี 5 ปีนะครับแล้วเราจะพบกันในเวทีนี้ทุกปีครับขอบคุณมากครับ ขอเสียงปรบมือให้กับศาสตราจารย์ดรชูกิจลิมปิจำนงค์ผู้อำนวยการสำนัก งานพัฒนาวิทยาศาสตร์และเทคโนโลยีแห่งชาติ เป็นอย่างสูงนะครับ สักครู่หนึ่งนะครับบนหน้าจอจะมีการแสดง QR Code นะครับเป็น แบบสอบถามนะครับความพึงพอใจรวมถึงข้อเสนอแนะนะครับเกี่ยวกับการบรรยายพิเศษเรื่อง เทคโนโลยีที่น่าจับตามองหรือว่าเทคโนโลยี วัดนะครับเพื่อนำไปปรับปรุงให้ดียิ่งขึ้นไป อนาคตนั้นเองครับ จะเห็น QR Code 2 QR Code นะครับด้านซ้ายจะเป็นแบบสอบถามนะครับส่วนด้านขวานะคะ เป็นสไลด์ที่ ท่านศาสตราจารย์ดรชูกิจ ได้ เมื่อสักครู่นี้นะครับสามารถที่จะ ทำไป ศึกษาเพิ่มเติมได้นะครับแต่ละสไลด์จะมีที่มาที่ไปมีข้อมูลในลิงก์นะครับ พี่จะ ให้เราไปดูข้อมูลเพิ่มเติมได้ มากกว่าที่เราได้ฟังบรรยายไป เมื่อสักครู่นี้นะครับ รวมถึง ไม่สมที่ส่งผ่าน Facebook LINE นะครับพี่ อาจจะรับชมไม่ทันเมื่อสักครู่นี้ พี่จะรับชม ย้อนหลังได้ด้วยเช่นเดียวกันนะครับผ่านทาง facebook Page ทางสวทชนั้นเองครับ วันนี้ก็ถ่ายรูปสไลด์นี้เก็บไว้ก่อนนะครับ ทางบ้านก็ Capture หน้าจอคิวอาร์โค้ดนี้ ไปก่อนได้นะครับเพื่อที่จะดูย้อนหลังได้ครับ สวัสดีค่ะ ผู้บริหารทุกท่านนะครับเข้าสู่พิธีลงนามในบันทึกข้อตกลงความร่วมมือ การส่งเสริมการแข่งขันทางการค้าของวิสาหกิจขนาดกลางและขนาดย่อมครับ ระหว่างสำนักงานคณะกรรมการการแข่งขันทางการค้ากับสำนักงานส่งเสริมวิสาหกิจขนาดกลางและขนาดย่อม กับผู้ที่รับชมนะครับผ่านทางการถ่ายทอดสดผ่าน Facebook Page สำนักงานคณะกรรมการการแข่งขันทางการค้า ถนนอินทนนท์ครับ หน้าที่เป็นพิธีกรดำเนินรายการในวันนี้ สำหรับพิธีลงนามในบันทึกข้อตกลงความร่วมมือในครั้งนี้นะครับเรามีวัตถุประสงค์เพื่อที่จะบูรณาการ รายการประสานงานในการขับเคลื่อนนโยบายและการยกระดับขีดความสามารถด้านการพัฒนาองค์ความรู้ด้านการเขียน ทางการค้า และก็ ในบริบทนะครับที่สำคัญต่อวิสาหกิจขนาดกลางและขนาดย่อม smes ที่มีความรู้ความเข้าใจและก็ประกอบกับธุรกิจที่มีบนพื้นฐานของการแข่งขันทางการค้า อย่างเสรีและเป็นธรรม และไฮไลท์ของงานในวันนี้นะครับเรายังมีกิจกรรมการปาฐกถาเรื่อง กฎหมายการแข่งขันทางการค้าที่ผู้ประกอบธุรกิจต้องรู้ เพื่อที่จะเน้นย้ำกฎหมายการแข่งขันทางการค้าภายใต้พระราชบัญญัติการแข่งขันทางการค้า ประกาศ 2560 ซึ่งกำหนดกรอบกติกาและการกำกับดูแลการประกอบธุรกิจการค้าของประเทศ ให้เกิดการแข่งขันทางการค้าที่เสรี และเป็นค่ำ จนเสริมสร้างความเข้าใจในด้านการแข่งขันทางการค้าให้แก่ ทุกภาคส่วนเลยทีเดียวกับ ในช่วงท้ายด้วยครับของการเสวนาในวันนี้นะครับก็จะมีการเสวนาในหัวข้อ อนาคต SME ไทยกับการใช้กฎหมายในการแข่งขันทางการค้าให้เป็นประโยชน์ ผู้ทรงคุณวุฒิในครับทั้ง 4 หน่วยงานเลยทีเดียวครับไม่ว่าจะเป็นทางสำนักงานคณะกรรมการการแข่งขันทางการค้า สำนักงานส่งเสริมวิสาหกิจขนาดกลางและขนาดย่อม สมาพันธ์ SME ไทยและสมาคมค้าปลีกค้าส่งนะครับ นอนแล้วครับว่าเราก็จะได้ความรู้หน่อยครับของการสัมมนาในครั้งนี้เป็นอย่าง ส่งได้ที่เดียวนะครับ ในตำรับแรกนี้นะครับผมขอเรียนเชิญนะครับท่าน นายก วัฒนะ กุฏินะครับท่านรองเลขาธิการคณะกรรมการการแข่งขันทางการค้าภารกิจด้านการส่ง วิจัยและตรวจสอบด้านการแข่งขันให้เกี่ยวกับรายงานครับขอเรียนเชิญท่านครับ เรียนประธานกรรมการการแข่งขันทางการค้า รองประธานกรรมการการแข่งขันทางการค้า คณะกรรมการการแข่งขันทางการค้า ผู้อำนวยการสำนักงานส่งเสริมวิสาหกิจขนาดกลางและขนาดย่อม เลขาธิการคณะกรรมการการแข่งขันทางการค้า ผู้บริหารสำนักงานส่งเสริมวิสาหกิจขนาดกลางและขนาดย่อม การบริหารสำนักงานคณะกรรมการการแข่งขันทางการค้า แขกผู้มีเกียรติที่อยู่ในที่นี้นะครับและก็ช่องทางออนไลน์ทุกท่านนะครับ กระผมในนามของสำนักงานคณะกรรมการการแข่งขันทางการค้า ขอขอบคุณท่านประธานกรรมการการแข่งขันทางการค้าท่านไมตรีสุเทพากุลและผู้อำนวยการสำนักงานส่งเสริมวิสาหกิจขนาดกลางและขนาดย่อม รองศาสตราจารย์ดรวีระพงศ์มาลัยเป็นอย่างสูง ที่ให้เกียรติมาเป็นประธาน และกล่าวเปิดงานในพิธีลงนามในบันทึกข้อตกลงความร่วมมือ การส่งเสริมการแข่งขันทางการค้าของวิสาหกิจขนาดกลางและขนาดย่อม ระหว่างสำนักงานคณะกรรมการการอาการค้ากับสำนักงานส่งเสริมวิสาหกิจ ขนาดกลางและขนาดย่อมในวันนี้ วิสาหกิจขนาดกลางและขนาดย่อมหรือที่เราเรียกสั้นๆว่า SME นะครับ มีบทบาทสำคัญในการเป็นตัวเชื่อมระหว่างธุรกิจขนาดใหญ่ ธุรกิจขนาดกลางถึงธุรกิจขนาดเล็ก เป็นผู้ที่คิดค้นและผลิตสินค้าใหม่ๆออกสู่ตลาด การส่งเสริมการแข่งขันให้กับ sme เป็นหนึ่งในโครงสร้างที่ทำให้เศรษฐกิจเกิดความเข้มแข็งทำให้เกิดการหมุนเวียนของเงิน การแลกเปลี่ยนซื้อขายทำให้เกิดการจ้างงานและทำให้เกิดการกระจายรายได้ไปสู่กลุ่มคนในภูมิภาคต่างๆ ทำให้มีการแข่งขันในระบบเศรษฐกิจมากขึ้นนะครับ การจัดทำบันทึกข้อตกลงความร่วมมือการส่งเสริมการแข่งขันทางการค้าของวิสาหกิจขนาดกลางและขนาดย่อมในวันนี้ มีวัตถุประสงค์เพื่อบูรณาการความร่วมมือระหว่างทั้ง 2 หน่วยงาน ให้มีความเข้มแข็ง และมีประสิทธิภาพในสีด้านนะครับประกอบไปด้วยได้ที่ 1 คือเรื่องของการพัฒนานโยบายการแข่งขันทางการค้า 2 เรื่องการสร้างความร่วมมือด้านการพัฒนาองค์ความรู้ 3 ด้านการแลกเปลี่ยนข้อมูลวิสาหกิจขนาดกลางและขนาดย่อมรวมทั้งสุดท้ายคือเรื่องของ ช่องทางในการขอรับคำปรึกษาหรือร้องเรียนในกรณีประสบปัญหาด้านการแข่งขันทางการค้าต่างๆนะครับ จัดพิธีลงนามในข้อตกลงความร่วมมือในวันนี้ได้รับเกียรติจาก นันทนาการที่การสำนักงานคณะกรรมการการแข่งขันการค้าและผู้ช่วยศาสตราจารย์ดรวิษณุวงศ์สินศิริกุล และผู้อำนวยการสำนักงานส่งเสริมวิสาหกิจขนาดกลางและขนาดย่อมรองศาสตราจารย์ดรวีระพงศ์มาลัย ผู้ลงนามโดยมีท่านรองเลขาธิการคณะกรรมการการแข่งขันทางการค้าและเพิ่มมนตรีกนกวารี และผู้ช่วยผู้อำนวยการสำนักงานส่งเสริมวิสาหกิจขนาดกลางและขนาดย่อมอภิรดีขาวเธียรร่วมเป็นสักขีพยาน นอกจากนี้ยังได้รับเกียรติจากคณะกรรมการการแข่งขันทางการค้าดรปัทมาเธียรวิศิษฎ์สกุลนะคะ ได้มากล่าวก็จะตายพิเศษในหัวข้อ กฎหมายการแข่งขันทางการค้าที่ผู้ประกอบธุรกิจต้องรู้ ได้รับเกียรติจากผู้อำนวยการสำนักงานส่งเสริมวิสาหกิจขนาดกลางและขนาดย่อม อธิการคณะกรรมการการแข่งขันทางการค้า ประธานสมาพันธ์ SME ไทยและนายกสมาคมค้าปลีกค้าส่งไทยร่วมเป็นวิทยากรในการเสวนาหัวข้ออนาคต SME ไทย หลักการใช้กฎหมายการแข่งขันทางการค้าให้เป็นประโยชน์ด้วยนะครับ วันนี้ได้เวลาอันสมควรแล้วกระผมขอเรียนเชิญท่านประธานกรรมการการแข่งขันทางการค้า และผู้อำนวยการสำนักงานส่งเสริมวิสาหกิจขนาดกลางและขนาดย่อม กรุณากล่าวเปิดงานพิธีลงนามบันทึกข้อตกลงความร่วมมือการส่งเสริมการแข่งขันทางการค้า ของวิสาหกิจขนาดกลางและขนาดย่อมในลำดับถัดไปขอเรียนเชิญครับ เรียนท่าน กรรมการบริหาร ท่านผู้อำนวยการสำนักงานส่งเสริม ขนาดกลางและขนาดย่อม คนหลอกถาม แล้วท่านกรรมการแข่งขันทางการค้า เลขาธิการคณะกรรมการแข่งขันทางการค้า ท่านผู้มีเกียรติ ที่อยู่บริษัทอาทิตย์นี้ และติดตามผ่านช่องทางสื่อสารออนไลน์ทุกท่าน ผมรู้สึกเป็นเกียรติและมีความยินดีเป็นอย่างยิ่ง ในฐานะผู้แทนสำนักงานคณะกรรมการแข่งขันทางการค้า การกล่าวเปิดงานในวันนี้ ตามแผนพัฒนาเศรษฐกิจและสังคมแห่งชาติฉบับที่ 13 พุทธศักราช 2560 6 2570 หมุดหมายที่ 7:00 น ให้ ไปมีวิสาหกิจขนาดกลางและขนาดย่อม เต็มถัง สูบ สามารถแข่งขันได้ ซึ่งหน่วยงานของภาครัฐที่เกี่ยวข้องทุกภาคส่วน ต้องนำมากำหนด และยุทธศาสตร์ของ โดยมุ่งเน้นกลุ่มเป้าหมาย ผู้ประกอบธุรกิจขนาดกลางและขนาดย่อม สำคัญ รวมถึงให้มีการบูรณาการ ปฏิบัติงานระหว่างหน่วยงาน ตามบทบาทภารกิจร่วมกัน เพื่อเสริมสร้างสภาพแวดล้อม ไม่สามารถขับเคลื่อนระบบเศรษฐกิจ ในปัจจุบัน ให้มีการแข่งขันอย่างเสรีและเป็นธรรม สยามมั่นคงและยั่งยืน น่ารัก กิจกรรมที่จัดขึ้นในวันนี้แสดงให้เห็น ความร่วมมือ รัตนารมย์ระหว่างสำนักงาน ส่งเสริมวิสาหกิจขนาดกลางและขนาดย่อม ดูสาวๆ สำนักงานคณะกรรมการแข่งขันทางการค้า สำนักงานกก โดยผ่านการจัดทำบันทึกข้อตกลงความร่วมมือ การส่งเสริมการแข่งขันทางการค้าของวิสาหกิจขนาดกลางและขนาดย่อม กระผมในนามผู้แทนของสำนักงานกก เป็นอย่างยิ่งว่า 10 ล้าน ประสานความร่วมมือกันตามขอบอำนาจหน้าที่ ส่งเสริมการแข่งขันทางการค้าของผู้ประกอบธุรกิจ sme ได้อย่างสอดคล้องเชื่อมโยงกัน มันจะเป็นกลางสุดหนุนการจัดหน้าที่ของสว สำนักงานกก ไปอย่างมีประสิทธิภาพ เกิดประโยชน์สูงสุด และประชาชนและบรรลุเป้าหมาย ที่กำหนด การจัดพิธีลงนามในบันทึกข้อตกลงความร่วมมือในวันนี้ เป็นนิมิตรหมายจุดเริ่มต้นที่ดี ที่จะทำให้ความร่วมมือเกิดเป็นรูปประธรรม การจัดส่งผลต่อประสิทธิภาพในการส่งเสริมผู้ประกอบธุรกิจ ไม่สามารถใช้ประโยชน์จากกฎหม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ASR 10 Technologies to Watch 2024</dc:title>
  <dc:creator/>
  <cp:keywords/>
  <dcterms:created xsi:type="dcterms:W3CDTF">2025-07-22T10:21:22Z</dcterms:created>
  <dcterms:modified xsi:type="dcterms:W3CDTF">2025-07-22T10: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2 กรกฎาคม 2568 เวลา 15.47 น.</vt:lpwstr>
  </property>
  <property fmtid="{D5CDD505-2E9C-101B-9397-08002B2CF9AE}" pid="3" name="subtitle">
    <vt:lpwstr/>
  </property>
</Properties>
</file>